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Turkey</w:t>
      </w:r>
      <w:r>
        <w:t xml:space="preserve"> </w:t>
      </w:r>
      <w:r>
        <w:t xml:space="preserve">Istanbul</w:t>
      </w:r>
    </w:p>
    <w:bookmarkStart w:id="20" w:name="Xaf4d76e2eddab3e48232a1be3a39ee145e7904a"/>
    <w:p>
      <w:pPr>
        <w:pStyle w:val="Heading1"/>
      </w:pPr>
      <w:r>
        <w:t xml:space="preserve">Statement of Purpose: Commitment to Public Safety as a Police Officer in Turkey Istanbul</w:t>
      </w:r>
    </w:p>
    <w:p>
      <w:pPr>
        <w:pStyle w:val="FirstParagraph"/>
      </w:pPr>
      <w:r>
        <w:t xml:space="preserve">As I prepare this formal Statement of Purpose for my application to serve as a Police Officer within the Emniyet Teşkilatı in Istanbul, I am compelled to articulate a profound dedication rooted in the unique cultural, historical, and societal fabric of Turkey's most populous metropolis. This document represents not merely an application but a solemn commitment to uphold the highest standards of law enforcement while serving the diverse communities that define Istanbul—a city where East meets West, history breathes in every cobblestone street, and 15 million residents call home. My aspiration is to become an integral part of Turkey’s public safety apparatus, contributing meaningfully to the security and well-being of Istanbul's citizens and visitors alike.</w:t>
      </w:r>
    </w:p>
    <w:p>
      <w:pPr>
        <w:pStyle w:val="BodyText"/>
      </w:pPr>
      <w:r>
        <w:t xml:space="preserve">My journey toward becoming a Police Officer has been shaped by a deep respect for Turkish values, particularly the principles of justice (adale), community solidarity (dayanışma), and national pride that resonate throughout Turkey. Growing up in Anatolia, I witnessed firsthand how effective local policing fosters trust between communities and authorities—a lesson reinforced during my volunteer work with youth programs in Ankara’s neighborhoods. However, it was Istanbul that crystallized my purpose. The city’s breathtaking duality—the ancient Hagia Sophia standing beside modern business districts, the vibrant energy of Kadıköy juxtaposed with the serene shores of the Bosphorus—demands a police force that understands both heritage and progress. As a Police Officer in Turkey Istanbul, I aim to bridge these worlds through compassionate, community-centered enforcement.</w:t>
      </w:r>
    </w:p>
    <w:p>
      <w:pPr>
        <w:pStyle w:val="BodyText"/>
      </w:pPr>
      <w:r>
        <w:t xml:space="preserve">My academic background reflects this commitment. I hold a Bachelor’s degree in Criminal Justice from Istanbul University with honors, where I specialized in urban policing strategies within multicultural contexts. My thesis examined the role of police-community partnerships in reducing petty crime around Istanbul’s historic sites—a topic directly relevant to my goal of serving as a Police Officer committed to protecting both cultural treasures and public safety. Additionally, I completed rigorous training at the National Police Academy (Emniyet Akademisi), where I excelled in courses on Turkish Constitutional Law, crisis management, and de-escalation techniques specific to high-density urban environments like Istanbul. These studies emphasized that policing in Turkey is not merely about enforcing laws but upholding social harmony—a philosophy deeply aligned with my own ethos.</w:t>
      </w:r>
    </w:p>
    <w:p>
      <w:pPr>
        <w:pStyle w:val="BodyText"/>
      </w:pPr>
      <w:r>
        <w:t xml:space="preserve">What distinguishes my application is an intimate understanding of Istanbul’s unique challenges. As a Police Officer operating in this dynamic city, I recognize the need to navigate complex scenarios: from managing crowds during festivals like the Istanbul International Film Festival to addressing cybercrime threats targeting tourists at iconic locations such as Taksim Square or Sultanahmet. I am acutely aware that Istanbul’s status as a global hub—receiving over 50 million international visitors annually—requires officers who are not only skilled in law enforcement but also proficient in multilingual communication and cultural sensitivity. My fluency in Turkish, English, and basic Arabic equips me to interact effectively with diverse populations, ensuring no resident or guest feels marginalized.</w:t>
      </w:r>
    </w:p>
    <w:p>
      <w:pPr>
        <w:pStyle w:val="BodyText"/>
      </w:pPr>
      <w:r>
        <w:t xml:space="preserve">Moreover, I am deeply inspired by Turkey’s national security vision under the leadership of President Recep Tayyip Erdoğan and the ongoing modernization of Emniyet Teşkilatı. Initiatives like the "Istanbul Polisi" social media platform and community engagement patrols in districts such as Beşiktaş or Üsküdar exemplify a proactive approach to policing that I am eager to contribute to. As a Police Officer, I will actively participate in neighborhood safety dialogues, youth mentorship programs, and emergency response drills—all while adhering strictly to Turkey’s legal framework and ethical standards. My goal is not just to respond to incidents but to prevent them through collaboration with local councils, businesses, and community leaders.</w:t>
      </w:r>
    </w:p>
    <w:p>
      <w:pPr>
        <w:pStyle w:val="BodyText"/>
      </w:pPr>
      <w:r>
        <w:t xml:space="preserve">Service in Istanbul carries profound significance beyond professional duty. This city embodies the essence of Turkey—its resilience through centuries of history, its vibrant multicultural identity, and its relentless pursuit of progress. As a Police Officer assigned to this iconic metropolis, I am committed to safeguarding these values daily. Whether patrolling the historic Grand Bazaar district, assisting stranded tourists near Galata Tower during inclement weather, or supporting victims of domestic violence through the Istanbul Women’s Protection Center (Kadın ve Aile Danışma Merkezi), my actions will reflect respect for every individual’s dignity and right to safety. I understand that in Turkey Istanbul, policing is a sacred trust—one that requires empathy as much as authority.</w:t>
      </w:r>
    </w:p>
    <w:p>
      <w:pPr>
        <w:pStyle w:val="BodyText"/>
      </w:pPr>
      <w:r>
        <w:t xml:space="preserve">I am aware of the physical and emotional demands of this role. The bustling streets of Istanbul present unique hazards, from traffic congestion in Çevre Yolu to security challenges during large-scale events like the Istanbul Marathon. Yet I have prepared for these through endurance training, first-aid certification, and psychological resilience workshops—all aligned with Turkey’s national standards for law enforcement personnel. I am ready to stand guard at 5 a.m. in Sultanahmet or respond to emergencies late at night in Kadıköy, always prioritizing the safety of Istanbul’s people above all.</w:t>
      </w:r>
    </w:p>
    <w:p>
      <w:pPr>
        <w:pStyle w:val="BodyText"/>
      </w:pPr>
      <w:r>
        <w:t xml:space="preserve">Finally, this Statement of Purpose concludes with a pledge: To serve as a Police Officer not as an authority figure, but as a guardian entrusted by the people of Turkey Istanbul. I will honor my oath to protect life and property while respecting human rights under Article 10 of Turkey’s Constitution. My application is driven by the belief that strong communities are built on safe streets, trusted police, and shared responsibility—a vision I will advance every day in service to this magnificent city and its people.</w:t>
      </w:r>
    </w:p>
    <w:p>
      <w:pPr>
        <w:pStyle w:val="BodyText"/>
      </w:pPr>
      <w:r>
        <w:t xml:space="preserve">With unwavering dedication to justice and community, I respectfully submit this Statement of Purpose for consideration as a Police Officer within the Emniyet Teşkilatı of Turkey Istanbul. I am prepared to contribute my skills, heart, and commitment to making Istanbul a safer, more united home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Turkey Istanbul</dc:title>
  <dc:creator/>
  <dc:language>en</dc:language>
  <cp:keywords/>
  <dcterms:created xsi:type="dcterms:W3CDTF">2026-06-02T20:38:54Z</dcterms:created>
  <dcterms:modified xsi:type="dcterms:W3CDTF">2026-06-02T20:38:54Z</dcterms:modified>
</cp:coreProperties>
</file>

<file path=docProps/custom.xml><?xml version="1.0" encoding="utf-8"?>
<Properties xmlns="http://schemas.openxmlformats.org/officeDocument/2006/custom-properties" xmlns:vt="http://schemas.openxmlformats.org/officeDocument/2006/docPropsVTypes"/>
</file>